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D6004" w14:textId="53E7F0CE" w:rsidR="009C343E" w:rsidRPr="00140BFD" w:rsidRDefault="009C343E" w:rsidP="009C343E">
      <w:pPr>
        <w:jc w:val="center"/>
        <w:rPr>
          <w:rFonts w:cs="Times New Roman"/>
          <w:b/>
          <w:bCs/>
          <w:shd w:val="clear" w:color="auto" w:fill="FFFFFF"/>
        </w:rPr>
      </w:pPr>
      <w:r w:rsidRPr="00140BFD">
        <w:rPr>
          <w:rFonts w:cs="Times New Roman"/>
          <w:b/>
          <w:bCs/>
          <w:shd w:val="clear" w:color="auto" w:fill="FFFFFF"/>
        </w:rPr>
        <w:t>CMI On Campus Work Assignment</w:t>
      </w:r>
    </w:p>
    <w:p w14:paraId="59D851F8" w14:textId="063E94D9" w:rsidR="007D3B63" w:rsidRPr="009C343E" w:rsidRDefault="009C343E">
      <w:pPr>
        <w:rPr>
          <w:rFonts w:cs="Times New Roman"/>
          <w:color w:val="122B46"/>
          <w:shd w:val="clear" w:color="auto" w:fill="FFFFFF"/>
        </w:rPr>
      </w:pPr>
      <w:r w:rsidRPr="00140BFD">
        <w:rPr>
          <w:rFonts w:cs="Times New Roman"/>
          <w:shd w:val="clear" w:color="auto" w:fill="FFFFFF"/>
        </w:rPr>
        <w:t xml:space="preserve">Check off which work assignment you completed for this module. After checking off the completed work assignment from the </w:t>
      </w:r>
      <w:r w:rsidR="00151309">
        <w:rPr>
          <w:rFonts w:cs="Times New Roman"/>
          <w:shd w:val="clear" w:color="auto" w:fill="FFFFFF"/>
        </w:rPr>
        <w:t>check</w:t>
      </w:r>
      <w:r w:rsidRPr="00140BFD">
        <w:rPr>
          <w:rFonts w:cs="Times New Roman"/>
          <w:shd w:val="clear" w:color="auto" w:fill="FFFFFF"/>
        </w:rPr>
        <w:t>list, save this document to your computer and upload it to the course.</w:t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</w:p>
    <w:p w14:paraId="24D20474" w14:textId="0422CF0F" w:rsidR="009C343E" w:rsidRDefault="009C343E">
      <w:r w:rsidRPr="009C343E">
        <w:t>I was not assigned a work assignment</w:t>
      </w:r>
      <w:r>
        <w:rPr>
          <w:rFonts w:cs="Times New Roman"/>
          <w:color w:val="122B46"/>
          <w:shd w:val="clear" w:color="auto" w:fill="FFFFFF"/>
        </w:rPr>
        <w:t xml:space="preserve"> </w:t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481922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D68539C" w14:textId="7A143070" w:rsidR="009C343E" w:rsidRDefault="009C343E">
      <w:r w:rsidRPr="009C343E">
        <w:t>Job 1 – Overholtzer Classroo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362403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9FB67CD" w14:textId="065E35DF" w:rsidR="009C343E" w:rsidRDefault="009C343E">
      <w:r w:rsidRPr="009C343E">
        <w:t>Job 2 – Laundry Room/Trash Pick-Up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119526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7EA3E38" w14:textId="200A559B" w:rsidR="009C343E" w:rsidRDefault="009C343E">
      <w:r w:rsidRPr="009C343E">
        <w:t>Job 3 – Student Lou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129134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530EB36C" w14:textId="09C47A2A" w:rsidR="009C343E" w:rsidRDefault="009C343E">
      <w:r w:rsidRPr="009C343E">
        <w:t>Job 4 – Grant/Wisner/Zuraw/Practicum Room</w:t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505433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3D372FD4" w14:textId="5DCEA31F" w:rsidR="009C343E" w:rsidRDefault="009C343E">
      <w:r w:rsidRPr="009C343E">
        <w:t xml:space="preserve">Job 5 – Ladies’ Dorm </w:t>
      </w:r>
      <w:r w:rsidR="001E7A7D">
        <w:t>S</w:t>
      </w:r>
      <w:r w:rsidRPr="009C343E">
        <w:t>econd Floor Lounge &amp; Hall</w:t>
      </w:r>
      <w:r>
        <w:tab/>
      </w:r>
      <w:r>
        <w:tab/>
      </w:r>
      <w:r w:rsidR="001E7A7D">
        <w:tab/>
      </w:r>
      <w:r w:rsidR="001E7A7D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408602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C278ECB" w14:textId="38719058" w:rsidR="009C343E" w:rsidRDefault="009C343E">
      <w:pPr>
        <w:rPr>
          <w:rFonts w:cs="Times New Roman"/>
          <w:color w:val="122B46"/>
          <w:shd w:val="clear" w:color="auto" w:fill="FFFFFF"/>
        </w:rPr>
      </w:pPr>
      <w:r w:rsidRPr="009C343E">
        <w:t>Job 6 – Ladies’ First Floor Kitchenette</w:t>
      </w:r>
      <w:r w:rsidR="001E7A7D">
        <w:t xml:space="preserve"> &amp; </w:t>
      </w:r>
      <w:r w:rsidRPr="009C343E">
        <w:t>Ironing Room</w:t>
      </w:r>
      <w:r>
        <w:tab/>
      </w:r>
      <w:r w:rsidR="001E7A7D">
        <w:tab/>
      </w:r>
      <w:r w:rsidR="001E7A7D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409655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77BB48DF" w14:textId="53E3F74F" w:rsidR="001E7A7D" w:rsidRPr="001E7A7D" w:rsidRDefault="001E7A7D">
      <w:r w:rsidRPr="001E7A7D">
        <w:rPr>
          <w:rFonts w:cs="Times New Roman"/>
          <w:shd w:val="clear" w:color="auto" w:fill="FFFFFF"/>
        </w:rPr>
        <w:t>Job 7 – Ladies’ First Floor Lounge &amp; Hall</w:t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 w:rsidRPr="001E7A7D">
        <w:rPr>
          <w:rFonts w:cs="Times New Roman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756289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3D1CF2E3" w14:textId="11AB3DA5" w:rsidR="009C343E" w:rsidRDefault="009C343E">
      <w:r w:rsidRPr="009C343E">
        <w:t xml:space="preserve">Job </w:t>
      </w:r>
      <w:r w:rsidR="001E7A7D">
        <w:t>8</w:t>
      </w:r>
      <w:r w:rsidRPr="009C343E">
        <w:t xml:space="preserve"> – Ladies’ Dorm First Floor Restroom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947260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1F7B65BD" w14:textId="5481D6FD" w:rsidR="009C343E" w:rsidRDefault="009C343E">
      <w:r w:rsidRPr="009C343E">
        <w:t xml:space="preserve">Job </w:t>
      </w:r>
      <w:r w:rsidR="001E7A7D">
        <w:t>9</w:t>
      </w:r>
      <w:r w:rsidRPr="009C343E">
        <w:t xml:space="preserve"> – Ladies’ Dorm Second Floor Restroom</w:t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2056836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54886F1B" w14:textId="02331544" w:rsidR="009C343E" w:rsidRDefault="009C343E">
      <w:pPr>
        <w:rPr>
          <w:rFonts w:cs="Times New Roman"/>
          <w:color w:val="122B46"/>
          <w:shd w:val="clear" w:color="auto" w:fill="FFFFFF"/>
        </w:rPr>
      </w:pPr>
      <w:r w:rsidRPr="009C343E">
        <w:t xml:space="preserve">Job </w:t>
      </w:r>
      <w:r w:rsidR="001E7A7D">
        <w:t>10</w:t>
      </w:r>
      <w:r w:rsidRPr="009C343E">
        <w:t xml:space="preserve"> – Men’s Dorm Restroo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513600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3A2792BF" w14:textId="75125949" w:rsidR="007F72C8" w:rsidRPr="007F72C8" w:rsidRDefault="007F72C8">
      <w:pPr>
        <w:rPr>
          <w:rFonts w:cs="Times New Roman"/>
          <w:shd w:val="clear" w:color="auto" w:fill="FFFFFF"/>
        </w:rPr>
      </w:pPr>
      <w:r w:rsidRPr="007F72C8">
        <w:rPr>
          <w:rFonts w:cs="Times New Roman"/>
          <w:shd w:val="clear" w:color="auto" w:fill="FFFFFF"/>
        </w:rPr>
        <w:t>Job 1</w:t>
      </w:r>
      <w:r w:rsidR="001E7A7D">
        <w:rPr>
          <w:rFonts w:cs="Times New Roman"/>
          <w:shd w:val="clear" w:color="auto" w:fill="FFFFFF"/>
        </w:rPr>
        <w:t>1</w:t>
      </w:r>
      <w:r>
        <w:rPr>
          <w:rFonts w:cs="Times New Roman"/>
          <w:shd w:val="clear" w:color="auto" w:fill="FFFFFF"/>
        </w:rPr>
        <w:t xml:space="preserve"> – CMI Library</w:t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977137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72403D26" w14:textId="64745C5F" w:rsidR="007F72C8" w:rsidRPr="007F72C8" w:rsidRDefault="007F72C8">
      <w:pPr>
        <w:rPr>
          <w:rFonts w:cs="Times New Roman"/>
          <w:shd w:val="clear" w:color="auto" w:fill="FFFFFF"/>
        </w:rPr>
      </w:pPr>
      <w:r w:rsidRPr="007F72C8">
        <w:rPr>
          <w:rFonts w:cs="Times New Roman"/>
          <w:shd w:val="clear" w:color="auto" w:fill="FFFFFF"/>
        </w:rPr>
        <w:t>Job 1</w:t>
      </w:r>
      <w:r w:rsidR="001E7A7D">
        <w:rPr>
          <w:rFonts w:cs="Times New Roman"/>
          <w:shd w:val="clear" w:color="auto" w:fill="FFFFFF"/>
        </w:rPr>
        <w:t>2</w:t>
      </w:r>
      <w:r>
        <w:rPr>
          <w:rFonts w:cs="Times New Roman"/>
          <w:shd w:val="clear" w:color="auto" w:fill="FFFFFF"/>
        </w:rPr>
        <w:t xml:space="preserve"> – Men’s Hall </w:t>
      </w:r>
      <w:r w:rsidR="004D7855">
        <w:rPr>
          <w:rFonts w:cs="Times New Roman"/>
          <w:shd w:val="clear" w:color="auto" w:fill="FFFFFF"/>
        </w:rPr>
        <w:t>&amp;</w:t>
      </w:r>
      <w:r>
        <w:rPr>
          <w:rFonts w:cs="Times New Roman"/>
          <w:shd w:val="clear" w:color="auto" w:fill="FFFFFF"/>
        </w:rPr>
        <w:t xml:space="preserve"> Kitchenette</w:t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395857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60EFFC32" w14:textId="6E0AD10E" w:rsidR="007F72C8" w:rsidRPr="007F72C8" w:rsidRDefault="007F72C8">
      <w:r w:rsidRPr="007F72C8">
        <w:rPr>
          <w:rFonts w:cs="Times New Roman"/>
          <w:shd w:val="clear" w:color="auto" w:fill="FFFFFF"/>
        </w:rPr>
        <w:t>Job 1</w:t>
      </w:r>
      <w:r w:rsidR="001E7A7D">
        <w:rPr>
          <w:rFonts w:cs="Times New Roman"/>
          <w:shd w:val="clear" w:color="auto" w:fill="FFFFFF"/>
        </w:rPr>
        <w:t xml:space="preserve">3 </w:t>
      </w:r>
      <w:r>
        <w:rPr>
          <w:rFonts w:cs="Times New Roman"/>
          <w:shd w:val="clear" w:color="auto" w:fill="FFFFFF"/>
        </w:rPr>
        <w:t>– Lynda Pongracz’ Office</w:t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373990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sectPr w:rsidR="007F72C8" w:rsidRPr="007F72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TCytLQwNzGyNDdU0lEKTi0uzszPAykwqQUA5q+dHCwAAAA="/>
  </w:docVars>
  <w:rsids>
    <w:rsidRoot w:val="009C343E"/>
    <w:rsid w:val="00140BFD"/>
    <w:rsid w:val="00151309"/>
    <w:rsid w:val="001E7A7D"/>
    <w:rsid w:val="004D7855"/>
    <w:rsid w:val="007D3B63"/>
    <w:rsid w:val="007F72C8"/>
    <w:rsid w:val="009C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5325F"/>
  <w15:chartTrackingRefBased/>
  <w15:docId w15:val="{0ABBF8A8-9D6B-4A90-9D0C-07D5F13AF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Morris</dc:creator>
  <cp:keywords/>
  <dc:description/>
  <cp:lastModifiedBy>Brooke Morris</cp:lastModifiedBy>
  <cp:revision>6</cp:revision>
  <dcterms:created xsi:type="dcterms:W3CDTF">2021-03-05T17:51:00Z</dcterms:created>
  <dcterms:modified xsi:type="dcterms:W3CDTF">2021-03-11T21:53:00Z</dcterms:modified>
</cp:coreProperties>
</file>